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7A2BE6D9" w:rsidR="00E77B5E" w:rsidRDefault="002C397E" w:rsidP="00AE68A8">
            <w:r w:rsidRPr="002C397E">
              <w:t xml:space="preserve">Hello, my name is Jordan Alexis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="001D3603">
              <w:t>/</w:t>
            </w:r>
            <w:r w:rsidR="001D3603" w:rsidRPr="001D3603">
              <w:t>Floater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>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3FA8FA2D" w:rsidR="002C397E" w:rsidRDefault="002C397E" w:rsidP="002C397E">
            <w:pPr>
              <w:pStyle w:val="Contact"/>
            </w:pPr>
            <w:r>
              <w:t>• Tech Savvy</w:t>
            </w:r>
          </w:p>
          <w:p w14:paraId="5092538F" w14:textId="5CD83E72" w:rsidR="00DC144C" w:rsidRDefault="00DC144C" w:rsidP="002C397E">
            <w:pPr>
              <w:pStyle w:val="Contact"/>
            </w:pPr>
            <w:r w:rsidRPr="00DC144C">
              <w:t>• Experience with handling and proofing 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EndPr/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696157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696157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696157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696157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D4E192" w14:textId="77777777" w:rsidR="00696157" w:rsidRDefault="00696157" w:rsidP="00590471">
      <w:r>
        <w:separator/>
      </w:r>
    </w:p>
  </w:endnote>
  <w:endnote w:type="continuationSeparator" w:id="0">
    <w:p w14:paraId="094D9D0B" w14:textId="77777777" w:rsidR="00696157" w:rsidRDefault="0069615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C3D10" w14:textId="77777777" w:rsidR="00696157" w:rsidRDefault="00696157" w:rsidP="00590471">
      <w:r>
        <w:separator/>
      </w:r>
    </w:p>
  </w:footnote>
  <w:footnote w:type="continuationSeparator" w:id="0">
    <w:p w14:paraId="65C1460B" w14:textId="77777777" w:rsidR="00696157" w:rsidRDefault="0069615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qQUAq7egiiwAAAA=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96157"/>
    <w:rsid w:val="006C020C"/>
    <w:rsid w:val="006D79A8"/>
    <w:rsid w:val="007575B6"/>
    <w:rsid w:val="007F5B63"/>
    <w:rsid w:val="00803A0A"/>
    <w:rsid w:val="00846CB9"/>
    <w:rsid w:val="008A1E6E"/>
    <w:rsid w:val="008B108C"/>
    <w:rsid w:val="008B2855"/>
    <w:rsid w:val="008C2CFC"/>
    <w:rsid w:val="009475DC"/>
    <w:rsid w:val="00967B93"/>
    <w:rsid w:val="00990FF6"/>
    <w:rsid w:val="009B591F"/>
    <w:rsid w:val="00A31B16"/>
    <w:rsid w:val="00A67460"/>
    <w:rsid w:val="00AE68A8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937F83"/>
    <w:rsid w:val="009D499F"/>
    <w:rsid w:val="00C44E65"/>
    <w:rsid w:val="00D06273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2-05-14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